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Kuwait</w:t>
      </w:r>
      <w:r>
        <w:t xml:space="preserve"> </w:t>
      </w:r>
      <w:r>
        <w:t xml:space="preserve">City</w:t>
      </w:r>
    </w:p>
    <w:bookmarkStart w:id="21" w:name="X54225dc1244b6a1855fbc5513ffc6002e6039d3"/>
    <w:p>
      <w:pPr>
        <w:pStyle w:val="Heading1"/>
      </w:pPr>
      <w:r>
        <w:t xml:space="preserve">Internship Application Letter for Physiotherap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Hospital/Clinic Name]</w:t>
      </w:r>
      <w:r>
        <w:br/>
      </w:r>
      <w:r>
        <w:t xml:space="preserve">Kuwait City, Kuwait</w:t>
      </w:r>
      <w:r>
        <w:br/>
      </w:r>
    </w:p>
    <w:bookmarkStart w:id="20" w:name="Xf893e4799ba1840230d2d0f78140843f9323b62"/>
    <w:p>
      <w:pPr>
        <w:pStyle w:val="Heading2"/>
      </w:pPr>
      <w:r>
        <w:t xml:space="preserve">Subject: Internship Application Letter for Physiotherapist Position</w:t>
      </w:r>
    </w:p>
    <w:p>
      <w:pPr>
        <w:pStyle w:val="FirstParagraph"/>
      </w:pPr>
      <w:r>
        <w:t xml:space="preserve">Dear Hiring Manager,</w:t>
      </w:r>
    </w:p>
    <w:p>
      <w:pPr>
        <w:pStyle w:val="BodyText"/>
      </w:pPr>
      <w:r>
        <w:t xml:space="preserve">I am writing this Internship Application Letter with profound enthusiasm to express my sincere interest in the Physiotherapist Internship opportunity at your esteemed healthcare institution in Kuwait City. As a dedicated and compassionate physiotherapy student completing my clinical education, I have long admired Kuwait City’s progressive approach to healthcare innovation and its commitment to patient-centered care—a vision that aligns seamlessly with my professional aspirations. My academic foundation, combined with my deep respect for the cultural nuances of medical practice in Kuwait, positions me as an ideal candidate ready to contribute meaningfully during this internship.</w:t>
      </w:r>
    </w:p>
    <w:p>
      <w:pPr>
        <w:pStyle w:val="BodyText"/>
      </w:pPr>
      <w:r>
        <w:t xml:space="preserve">Kuwait City represents a vibrant hub where modern healthcare infrastructure converges with a rich cultural heritage. I have meticulously researched the city’s healthcare landscape, recognizing how institutions like yours integrate advanced therapeutic techniques with personalized care—a philosophy that resonates deeply with my own approach to physiotherapy. The Kingdom of Kuwait has prioritized healthcare excellence through initiatives such as Vision 2035, which emphasizes accessible, high-quality services for all residents. As a future Physiotherapist, I am eager to immerse myself in this dynamic environment and learn from the expertise of practitioners who serve diverse populations across Kuwait City—from bustling urban centers to specialized medical districts like Salmiya and Al Ahmadi.</w:t>
      </w:r>
    </w:p>
    <w:p>
      <w:pPr>
        <w:pStyle w:val="BodyText"/>
      </w:pPr>
      <w:r>
        <w:t xml:space="preserve">During my undergraduate program in Physiotherapy at [Your University], I have developed a robust skill set encompassing musculoskeletal rehabilitation, neurologic treatment protocols, pediatric physiotherapy, and evidence-based practice. My clinical rotations at [Mention Hospital/Clinic in Home Country] exposed me to complex cases involving post-surgical recovery, sports injuries, and chronic conditions—experience I am keen to refine within the Kuwaiti context. I am particularly drawn to your institution’s reputation for pioneering work in geriatric physiotherapy and diabetes-related mobility management—a critical focus given Kuwait’s evolving health challenges. Having studied the prevalence of lifestyle-related conditions in GCC nations, I am prepared to apply culturally sensitive techniques that respect local patient preferences while delivering optimal outcomes.</w:t>
      </w:r>
    </w:p>
    <w:p>
      <w:pPr>
        <w:pStyle w:val="BodyText"/>
      </w:pPr>
      <w:r>
        <w:t xml:space="preserve">What distinguishes my application is my proactive commitment to understanding Kuwait’s healthcare ecosystem. I have familiarized myself with the Ministry of Health (MOH) standards for physiotherapy practice in Kuwait and acknowledge the importance of obtaining necessary intern licenses through the relevant authorities. I also recognize that effective physiotherapy in Kuwait City requires awareness of cultural sensitivities—such as gender-specific care protocols and family involvement in treatment decisions—which I have studied extensively to ensure respectful, patient-focused interactions. My fluency in English (with foundational Arabic phrases) further enables me to bridge communication gaps, a vital asset when working with Kuwaiti patients and multidisciplinary teams.</w:t>
      </w:r>
    </w:p>
    <w:p>
      <w:pPr>
        <w:pStyle w:val="BodyText"/>
      </w:pPr>
      <w:r>
        <w:t xml:space="preserve">My internship goals are clear: To master clinical assessment techniques used in Kuwait City’s hospitals, contribute to community wellness programs, and support rehabilitation efforts for diverse demographics including athletes at the Kuwait Olympic Committee facilities and elderly populations in local care centers. I am especially motivated by your institution’s emphasis on preventive care—a concept gaining momentum across Kuwait as part of national health strategies. As a Physiotherapist-in-training, I aspire to learn how you integrate technology (e.g., wearable sensors for gait analysis) with traditional hands-on therapy to enhance patient engagement—a practice I believe will revolutionize rehabilitation in the Gulf region.</w:t>
      </w:r>
    </w:p>
    <w:p>
      <w:pPr>
        <w:pStyle w:val="BodyText"/>
      </w:pPr>
      <w:r>
        <w:t xml:space="preserve">I understand that this Internship Application Letter serves as my introduction to a transformative learning opportunity. In Kuwait City, where healthcare is evolving rapidly through public-private partnerships and digital health initiatives, I am eager to absorb knowledge from seasoned professionals while bringing fresh perspectives on global best practices. My adaptability was tested during a cross-cultural clinical exchange in Dubai, where I collaborated with physiotherapists to design culturally responsive exercise programs for Arab expatriates—a skill directly transferable to your Kuwait City setting.</w:t>
      </w:r>
    </w:p>
    <w:p>
      <w:pPr>
        <w:pStyle w:val="BodyText"/>
      </w:pPr>
      <w:r>
        <w:t xml:space="preserve">Furthermore, I am prepared to fully commit to the internship’s requirements, including any mandatory orientation sessions and compliance with Kuwaiti healthcare regulations. My academic calendar allows me to dedicate 20–30 hours weekly during the proposed summer term (June–August 2025), ensuring uninterrupted focus on skill development. I am also willing to undergo any additional training required by your institution, such as Kuwait-specific medical ethics workshops or patient communication seminars.</w:t>
      </w:r>
    </w:p>
    <w:p>
      <w:pPr>
        <w:pStyle w:val="BodyText"/>
      </w:pPr>
      <w:r>
        <w:t xml:space="preserve">Kuwait City’s healthcare environment is uniquely positioned at the forefront of regional advancement, and I am honored to seek a foothold here. Your institution’s reputation for nurturing future physiotherapy leaders makes it the ideal place for me to grow. I would be profoundly grateful for the opportunity to discuss how my dedication, academic background, and cultural readiness align with your team’s objectives during an interview at your convenience.</w:t>
      </w:r>
    </w:p>
    <w:p>
      <w:pPr>
        <w:pStyle w:val="BodyText"/>
      </w:pPr>
      <w:r>
        <w:t xml:space="preserve">Thank you for considering this Internship Application Letter. I have attached my resume and academic transcripts for your review and welcome the chance to provide further details about my qualifications. I look forward to the possibility of contributing to the exceptional care provided by your clinic in Kuwait City.</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approximately 850 words, exceeding the required minimum. All specified keywords ("Internship Application Letter," "Physiotherapist," and "Kuwait Kuwait City") are prominently integrated throughout the content to fulfill your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otherapist Position in Kuwait City</dc:title>
  <dc:creator/>
  <cp:keywords/>
  <dcterms:created xsi:type="dcterms:W3CDTF">2025-12-08T10:16:12Z</dcterms:created>
  <dcterms:modified xsi:type="dcterms:W3CDTF">2025-12-08T10:16:12Z</dcterms:modified>
</cp:coreProperties>
</file>

<file path=docProps/custom.xml><?xml version="1.0" encoding="utf-8"?>
<Properties xmlns="http://schemas.openxmlformats.org/officeDocument/2006/custom-properties" xmlns:vt="http://schemas.openxmlformats.org/officeDocument/2006/docPropsVTypes"/>
</file>